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77777777" w:rsidR="00067858" w:rsidRDefault="00067858" w:rsidP="00067858">
      <w:pPr>
        <w:jc w:val="center"/>
        <w:rPr>
          <w:sz w:val="40"/>
          <w:szCs w:val="40"/>
        </w:rPr>
      </w:pPr>
      <w:bookmarkStart w:id="0" w:name="_Hlk486588404"/>
      <w:bookmarkStart w:id="1" w:name="_Hlk481489349"/>
      <w:r>
        <w:rPr>
          <w:sz w:val="40"/>
          <w:szCs w:val="40"/>
        </w:rPr>
        <w:t>MEDARY TOWN BOARD</w:t>
      </w:r>
    </w:p>
    <w:p w14:paraId="0E109B69" w14:textId="41457F83" w:rsidR="00067858" w:rsidRDefault="00266744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MONTHLY</w:t>
      </w:r>
      <w:r w:rsidR="00067858">
        <w:rPr>
          <w:sz w:val="40"/>
          <w:szCs w:val="40"/>
        </w:rPr>
        <w:t xml:space="preserve"> MEETING</w:t>
      </w:r>
    </w:p>
    <w:p w14:paraId="2E26B841" w14:textId="58D53F9E" w:rsidR="00067858" w:rsidRDefault="004E7201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Tuesday, </w:t>
      </w:r>
      <w:r w:rsidR="00CE1519">
        <w:rPr>
          <w:sz w:val="40"/>
          <w:szCs w:val="40"/>
        </w:rPr>
        <w:t>January 9</w:t>
      </w:r>
      <w:r w:rsidR="00811E43">
        <w:rPr>
          <w:sz w:val="40"/>
          <w:szCs w:val="40"/>
        </w:rPr>
        <w:t>,</w:t>
      </w:r>
      <w:r w:rsidR="00CE1519">
        <w:rPr>
          <w:sz w:val="40"/>
          <w:szCs w:val="40"/>
        </w:rPr>
        <w:t xml:space="preserve"> 2018</w:t>
      </w:r>
    </w:p>
    <w:p w14:paraId="6DAEA2CA" w14:textId="77777777" w:rsidR="004E7201" w:rsidRDefault="004E7201" w:rsidP="004E7201">
      <w:pPr>
        <w:jc w:val="center"/>
        <w:rPr>
          <w:sz w:val="28"/>
          <w:szCs w:val="28"/>
        </w:rPr>
      </w:pPr>
      <w:r>
        <w:rPr>
          <w:sz w:val="40"/>
          <w:szCs w:val="40"/>
        </w:rPr>
        <w:t>7:00 PM – TOWN HALL</w:t>
      </w:r>
    </w:p>
    <w:p w14:paraId="0319F7E3" w14:textId="77777777" w:rsidR="00220708" w:rsidRDefault="00220708" w:rsidP="00067858">
      <w:pPr>
        <w:jc w:val="center"/>
        <w:rPr>
          <w:sz w:val="40"/>
          <w:szCs w:val="40"/>
        </w:rPr>
      </w:pPr>
    </w:p>
    <w:p w14:paraId="7A918B78" w14:textId="1705338A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3CA06524" w14:textId="77777777" w:rsidR="00067858" w:rsidRDefault="00067858" w:rsidP="00067858">
      <w:pPr>
        <w:jc w:val="center"/>
        <w:rPr>
          <w:sz w:val="40"/>
          <w:szCs w:val="40"/>
        </w:rPr>
      </w:pPr>
    </w:p>
    <w:p w14:paraId="7054FB4E" w14:textId="20AB47AF" w:rsidR="00067858" w:rsidRDefault="00067858" w:rsidP="0068746C"/>
    <w:p w14:paraId="5A36EB8C" w14:textId="316D1738" w:rsidR="00220708" w:rsidRDefault="009D5E06" w:rsidP="00220708">
      <w:pPr>
        <w:numPr>
          <w:ilvl w:val="0"/>
          <w:numId w:val="1"/>
        </w:numPr>
      </w:pPr>
      <w:r>
        <w:t xml:space="preserve">Review minutes from </w:t>
      </w:r>
      <w:r w:rsidR="00CE1519">
        <w:t>December 12</w:t>
      </w:r>
      <w:r>
        <w:t>, 2017</w:t>
      </w:r>
      <w:r w:rsidR="004E7201">
        <w:t xml:space="preserve"> regular board meeting</w:t>
      </w:r>
    </w:p>
    <w:p w14:paraId="1468ED95" w14:textId="06798144" w:rsidR="00220708" w:rsidRDefault="009D5E06" w:rsidP="00220708">
      <w:pPr>
        <w:numPr>
          <w:ilvl w:val="0"/>
          <w:numId w:val="1"/>
        </w:numPr>
      </w:pPr>
      <w:r>
        <w:t>Review minutes from October 12, 2017 Special Board meeting</w:t>
      </w:r>
    </w:p>
    <w:p w14:paraId="1B8FFE3E" w14:textId="6F4D930B" w:rsidR="00220708" w:rsidRDefault="009D5E06" w:rsidP="00220708">
      <w:pPr>
        <w:numPr>
          <w:ilvl w:val="0"/>
          <w:numId w:val="1"/>
        </w:numPr>
      </w:pPr>
      <w:r>
        <w:t>Review minutes from October 24, 2017 Special Board meeting</w:t>
      </w:r>
    </w:p>
    <w:p w14:paraId="0347DDF2" w14:textId="03C8C4BE" w:rsidR="00220708" w:rsidRDefault="009A61BE" w:rsidP="00220708">
      <w:pPr>
        <w:numPr>
          <w:ilvl w:val="0"/>
          <w:numId w:val="1"/>
        </w:numPr>
      </w:pPr>
      <w:r>
        <w:t>Review minutes fr</w:t>
      </w:r>
      <w:r w:rsidR="009D5E06">
        <w:t>om November 7,</w:t>
      </w:r>
      <w:r w:rsidR="00A57538">
        <w:t xml:space="preserve"> 2017</w:t>
      </w:r>
      <w:r w:rsidR="009D5E06">
        <w:t xml:space="preserve"> Special board meeting</w:t>
      </w:r>
    </w:p>
    <w:p w14:paraId="2EA941DA" w14:textId="7B908E2D" w:rsidR="00220708" w:rsidRDefault="002C7B73" w:rsidP="00220708">
      <w:pPr>
        <w:numPr>
          <w:ilvl w:val="0"/>
          <w:numId w:val="1"/>
        </w:numPr>
      </w:pPr>
      <w:r>
        <w:t>La Crosse Fire Department Proposal</w:t>
      </w:r>
    </w:p>
    <w:p w14:paraId="54121E8E" w14:textId="722FCA07" w:rsidR="00220708" w:rsidRDefault="000C43F3" w:rsidP="00220708">
      <w:pPr>
        <w:numPr>
          <w:ilvl w:val="0"/>
          <w:numId w:val="1"/>
        </w:numPr>
      </w:pPr>
      <w:proofErr w:type="spellStart"/>
      <w:r>
        <w:t>Manske</w:t>
      </w:r>
      <w:proofErr w:type="spellEnd"/>
      <w:r>
        <w:t xml:space="preserve"> </w:t>
      </w:r>
      <w:r w:rsidR="00220708">
        <w:t>Development</w:t>
      </w:r>
    </w:p>
    <w:p w14:paraId="05111281" w14:textId="7C106070" w:rsidR="00220708" w:rsidRDefault="00CE1519" w:rsidP="00220708">
      <w:pPr>
        <w:numPr>
          <w:ilvl w:val="0"/>
          <w:numId w:val="1"/>
        </w:numPr>
      </w:pPr>
      <w:r>
        <w:t>Amend</w:t>
      </w:r>
      <w:r w:rsidR="00A60363">
        <w:t xml:space="preserve"> the 2017</w:t>
      </w:r>
      <w:r>
        <w:t xml:space="preserve"> Budget</w:t>
      </w:r>
    </w:p>
    <w:p w14:paraId="44DF9282" w14:textId="20437431" w:rsidR="00220708" w:rsidRDefault="000F41DA" w:rsidP="00220708">
      <w:pPr>
        <w:numPr>
          <w:ilvl w:val="0"/>
          <w:numId w:val="1"/>
        </w:numPr>
      </w:pPr>
      <w:r>
        <w:t>Open Book and Board of Review date discussion</w:t>
      </w:r>
    </w:p>
    <w:p w14:paraId="46DE1C76" w14:textId="0E54DB9C" w:rsidR="00220708" w:rsidRDefault="000F41DA" w:rsidP="00220708">
      <w:pPr>
        <w:numPr>
          <w:ilvl w:val="0"/>
          <w:numId w:val="1"/>
        </w:numPr>
      </w:pPr>
      <w:r>
        <w:t>D</w:t>
      </w:r>
      <w:r w:rsidR="00FE16D3">
        <w:t>og ordinance – 2 dog limit</w:t>
      </w:r>
    </w:p>
    <w:p w14:paraId="33520448" w14:textId="1FF6E8F8" w:rsidR="00220708" w:rsidRDefault="009D5E06" w:rsidP="00220708">
      <w:pPr>
        <w:numPr>
          <w:ilvl w:val="0"/>
          <w:numId w:val="1"/>
        </w:numPr>
      </w:pPr>
      <w:r>
        <w:t>External Hard drive</w:t>
      </w:r>
    </w:p>
    <w:p w14:paraId="5C8FABD6" w14:textId="516F39C2" w:rsidR="00220708" w:rsidRDefault="000F41DA" w:rsidP="00220708">
      <w:pPr>
        <w:numPr>
          <w:ilvl w:val="0"/>
          <w:numId w:val="1"/>
        </w:numPr>
      </w:pPr>
      <w:r w:rsidRPr="000F41DA">
        <w:t xml:space="preserve"> </w:t>
      </w:r>
      <w:r w:rsidR="009A61BE">
        <w:t>Approve 2018</w:t>
      </w:r>
      <w:r>
        <w:t xml:space="preserve"> yearly membership fee of $65 to WMCA</w:t>
      </w:r>
    </w:p>
    <w:p w14:paraId="216CCE3B" w14:textId="3B305ABE" w:rsidR="00220708" w:rsidRDefault="00BE67D3" w:rsidP="00220708">
      <w:pPr>
        <w:numPr>
          <w:ilvl w:val="0"/>
          <w:numId w:val="1"/>
        </w:numPr>
      </w:pPr>
      <w:r>
        <w:t>Approve registration fee for district meetings:  Saturday, February 17, 2018 – Chula Vista Resort, Wisconsin Dells or Friday, March 23, 2018 – Three Bears Resort, Warrens.</w:t>
      </w:r>
    </w:p>
    <w:p w14:paraId="38B28EED" w14:textId="22E74B33" w:rsidR="00220708" w:rsidRPr="00D9611E" w:rsidRDefault="000F41DA" w:rsidP="00220708">
      <w:pPr>
        <w:numPr>
          <w:ilvl w:val="0"/>
          <w:numId w:val="1"/>
        </w:numPr>
      </w:pPr>
      <w:r>
        <w:t>R</w:t>
      </w:r>
      <w:r w:rsidR="00A1227F" w:rsidRPr="000B7E9E">
        <w:t>oad m</w:t>
      </w:r>
      <w:r w:rsidR="008920E9">
        <w:t>atters</w:t>
      </w:r>
    </w:p>
    <w:p w14:paraId="670E2293" w14:textId="6AC3C273" w:rsidR="00220708" w:rsidRDefault="00A1227F" w:rsidP="00220708">
      <w:pPr>
        <w:numPr>
          <w:ilvl w:val="0"/>
          <w:numId w:val="1"/>
        </w:numPr>
      </w:pPr>
      <w:r w:rsidRPr="000B7E9E">
        <w:t>Citizen c</w:t>
      </w:r>
      <w:r w:rsidR="00067858" w:rsidRPr="000B7E9E">
        <w:t>oncerns</w:t>
      </w:r>
      <w:bookmarkStart w:id="2" w:name="_GoBack"/>
      <w:bookmarkEnd w:id="2"/>
    </w:p>
    <w:p w14:paraId="7C38FFBF" w14:textId="19F1B83D" w:rsidR="00650CFC" w:rsidRDefault="00A1227F" w:rsidP="00BC6DFD">
      <w:pPr>
        <w:pStyle w:val="ListParagraph"/>
        <w:numPr>
          <w:ilvl w:val="0"/>
          <w:numId w:val="1"/>
        </w:numPr>
      </w:pPr>
      <w:r w:rsidRPr="000B7E9E">
        <w:t>Monthly b</w:t>
      </w:r>
      <w:r w:rsidR="00067858" w:rsidRPr="000B7E9E">
        <w:t>ills</w:t>
      </w:r>
    </w:p>
    <w:p w14:paraId="2BB14375" w14:textId="77777777" w:rsidR="00220708" w:rsidRDefault="00220708" w:rsidP="00220708"/>
    <w:p w14:paraId="23954DFA" w14:textId="77777777" w:rsidR="00220708" w:rsidRDefault="00220708" w:rsidP="00220708"/>
    <w:p w14:paraId="1CA1B7EE" w14:textId="77777777" w:rsidR="00220708" w:rsidRDefault="00220708" w:rsidP="00220708"/>
    <w:bookmarkEnd w:id="0"/>
    <w:p w14:paraId="15D7414C" w14:textId="1951C1DD" w:rsidR="002E79DD" w:rsidRPr="000B7E9E" w:rsidRDefault="002E79DD" w:rsidP="002E79DD"/>
    <w:bookmarkEnd w:id="1"/>
    <w:p w14:paraId="31B82C69" w14:textId="77777777" w:rsidR="00F02A96" w:rsidRDefault="00F02A96" w:rsidP="00F02A96"/>
    <w:p w14:paraId="018C92E3" w14:textId="6958609E" w:rsidR="00F02A96" w:rsidRDefault="004E7201" w:rsidP="00F02A96">
      <w:r>
        <w:t xml:space="preserve">Diane </w:t>
      </w:r>
      <w:proofErr w:type="spellStart"/>
      <w:r>
        <w:t>Elsen</w:t>
      </w:r>
      <w:proofErr w:type="spellEnd"/>
    </w:p>
    <w:p w14:paraId="51FAFE97" w14:textId="1A438B4B" w:rsidR="00D9754E" w:rsidRDefault="00F02A96" w:rsidP="00F02A96">
      <w:proofErr w:type="spellStart"/>
      <w:r>
        <w:t>Medary</w:t>
      </w:r>
      <w:proofErr w:type="spellEnd"/>
      <w:r>
        <w:t xml:space="preserve"> Town Clerk</w:t>
      </w:r>
    </w:p>
    <w:p w14:paraId="2C4383E1" w14:textId="07F841FF" w:rsidR="00D9754E" w:rsidRDefault="00D9754E" w:rsidP="00F02A96"/>
    <w:p w14:paraId="7A40C374" w14:textId="77777777" w:rsidR="00B535B1" w:rsidRDefault="00B535B1" w:rsidP="00B535B1"/>
    <w:p w14:paraId="219735F9" w14:textId="77777777" w:rsidR="00B535B1" w:rsidRDefault="00B535B1" w:rsidP="00B535B1"/>
    <w:p w14:paraId="51BE7499" w14:textId="77777777" w:rsidR="00B535B1" w:rsidRDefault="00B535B1" w:rsidP="00B535B1"/>
    <w:p w14:paraId="12798BD3" w14:textId="5D66D029" w:rsidR="00975DCB" w:rsidRPr="00BC0548" w:rsidRDefault="00975DCB" w:rsidP="00B535B1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sectPr w:rsidR="00975DCB" w:rsidRPr="00BC0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75C72A04"/>
    <w:multiLevelType w:val="hybridMultilevel"/>
    <w:tmpl w:val="E988A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MwNzE3NjAwMjJS0lEKTi0uzszPAykwMagFANaB/iktAAAA"/>
  </w:docVars>
  <w:rsids>
    <w:rsidRoot w:val="00067858"/>
    <w:rsid w:val="00001115"/>
    <w:rsid w:val="00006A81"/>
    <w:rsid w:val="000102F6"/>
    <w:rsid w:val="00020A2E"/>
    <w:rsid w:val="00023083"/>
    <w:rsid w:val="00051772"/>
    <w:rsid w:val="00056E9A"/>
    <w:rsid w:val="00057E53"/>
    <w:rsid w:val="0006155B"/>
    <w:rsid w:val="00067858"/>
    <w:rsid w:val="000900F6"/>
    <w:rsid w:val="00096986"/>
    <w:rsid w:val="000B3A56"/>
    <w:rsid w:val="000B7E9E"/>
    <w:rsid w:val="000C3CFA"/>
    <w:rsid w:val="000C43F3"/>
    <w:rsid w:val="000D5741"/>
    <w:rsid w:val="000E6802"/>
    <w:rsid w:val="000F2BDE"/>
    <w:rsid w:val="000F41DA"/>
    <w:rsid w:val="001113B5"/>
    <w:rsid w:val="00111C84"/>
    <w:rsid w:val="001137F2"/>
    <w:rsid w:val="00126B8F"/>
    <w:rsid w:val="001304C2"/>
    <w:rsid w:val="00133842"/>
    <w:rsid w:val="00140A44"/>
    <w:rsid w:val="0014547E"/>
    <w:rsid w:val="00146505"/>
    <w:rsid w:val="0014662F"/>
    <w:rsid w:val="00150A3C"/>
    <w:rsid w:val="00162E16"/>
    <w:rsid w:val="00163EE4"/>
    <w:rsid w:val="001728A2"/>
    <w:rsid w:val="0018335D"/>
    <w:rsid w:val="0018408C"/>
    <w:rsid w:val="001840EC"/>
    <w:rsid w:val="001850F5"/>
    <w:rsid w:val="00186AC2"/>
    <w:rsid w:val="00187AE5"/>
    <w:rsid w:val="001922B4"/>
    <w:rsid w:val="001B49F5"/>
    <w:rsid w:val="001C4E1F"/>
    <w:rsid w:val="001D70B8"/>
    <w:rsid w:val="001E132C"/>
    <w:rsid w:val="001E3F53"/>
    <w:rsid w:val="001E5519"/>
    <w:rsid w:val="00200CBF"/>
    <w:rsid w:val="00201B0E"/>
    <w:rsid w:val="00213C61"/>
    <w:rsid w:val="002173A2"/>
    <w:rsid w:val="00220708"/>
    <w:rsid w:val="00234C6D"/>
    <w:rsid w:val="002416FB"/>
    <w:rsid w:val="00243818"/>
    <w:rsid w:val="0024586C"/>
    <w:rsid w:val="00256C80"/>
    <w:rsid w:val="00266744"/>
    <w:rsid w:val="00267882"/>
    <w:rsid w:val="002822BC"/>
    <w:rsid w:val="002838AD"/>
    <w:rsid w:val="00291DF9"/>
    <w:rsid w:val="002955AB"/>
    <w:rsid w:val="002A3A9A"/>
    <w:rsid w:val="002B4821"/>
    <w:rsid w:val="002C6A38"/>
    <w:rsid w:val="002C7B73"/>
    <w:rsid w:val="002D30A3"/>
    <w:rsid w:val="002E79DD"/>
    <w:rsid w:val="002F1E3B"/>
    <w:rsid w:val="002F46F9"/>
    <w:rsid w:val="002F5372"/>
    <w:rsid w:val="002F61AE"/>
    <w:rsid w:val="00300169"/>
    <w:rsid w:val="003152D7"/>
    <w:rsid w:val="00315B0C"/>
    <w:rsid w:val="003244D2"/>
    <w:rsid w:val="00330B26"/>
    <w:rsid w:val="00354F24"/>
    <w:rsid w:val="0035619F"/>
    <w:rsid w:val="0036510F"/>
    <w:rsid w:val="003800C0"/>
    <w:rsid w:val="00391B1C"/>
    <w:rsid w:val="003A1356"/>
    <w:rsid w:val="003A26C7"/>
    <w:rsid w:val="003C0801"/>
    <w:rsid w:val="003C3DD2"/>
    <w:rsid w:val="003E7260"/>
    <w:rsid w:val="003F65C8"/>
    <w:rsid w:val="00400FD3"/>
    <w:rsid w:val="00403F29"/>
    <w:rsid w:val="00417B5A"/>
    <w:rsid w:val="00421E63"/>
    <w:rsid w:val="004358D7"/>
    <w:rsid w:val="00452AEE"/>
    <w:rsid w:val="00461A5F"/>
    <w:rsid w:val="00472A95"/>
    <w:rsid w:val="004742A7"/>
    <w:rsid w:val="0047557A"/>
    <w:rsid w:val="00475E2D"/>
    <w:rsid w:val="0047678E"/>
    <w:rsid w:val="004A3CB7"/>
    <w:rsid w:val="004A4A3B"/>
    <w:rsid w:val="004B0C06"/>
    <w:rsid w:val="004B3122"/>
    <w:rsid w:val="004B58F3"/>
    <w:rsid w:val="004C5A1E"/>
    <w:rsid w:val="004D6806"/>
    <w:rsid w:val="004E106D"/>
    <w:rsid w:val="004E7201"/>
    <w:rsid w:val="004F5211"/>
    <w:rsid w:val="005025C3"/>
    <w:rsid w:val="00533935"/>
    <w:rsid w:val="00537132"/>
    <w:rsid w:val="00554BA0"/>
    <w:rsid w:val="005663D5"/>
    <w:rsid w:val="00574D8E"/>
    <w:rsid w:val="005776B4"/>
    <w:rsid w:val="00585467"/>
    <w:rsid w:val="00586622"/>
    <w:rsid w:val="00595944"/>
    <w:rsid w:val="005A5F53"/>
    <w:rsid w:val="005C43C5"/>
    <w:rsid w:val="005D7E0E"/>
    <w:rsid w:val="005E3489"/>
    <w:rsid w:val="005E3F5A"/>
    <w:rsid w:val="005E52A8"/>
    <w:rsid w:val="005F6E1B"/>
    <w:rsid w:val="006157BF"/>
    <w:rsid w:val="00632C21"/>
    <w:rsid w:val="006477C6"/>
    <w:rsid w:val="00650CFC"/>
    <w:rsid w:val="00667EBB"/>
    <w:rsid w:val="00671C2D"/>
    <w:rsid w:val="0067576C"/>
    <w:rsid w:val="0067785D"/>
    <w:rsid w:val="006817D5"/>
    <w:rsid w:val="006841F2"/>
    <w:rsid w:val="0068746C"/>
    <w:rsid w:val="006936B0"/>
    <w:rsid w:val="006B1C29"/>
    <w:rsid w:val="006C054D"/>
    <w:rsid w:val="006C0FA9"/>
    <w:rsid w:val="006C56D4"/>
    <w:rsid w:val="006E2462"/>
    <w:rsid w:val="006E7EB2"/>
    <w:rsid w:val="007024BA"/>
    <w:rsid w:val="0070712F"/>
    <w:rsid w:val="00710DA3"/>
    <w:rsid w:val="0071114F"/>
    <w:rsid w:val="00715D99"/>
    <w:rsid w:val="00721E41"/>
    <w:rsid w:val="0073019D"/>
    <w:rsid w:val="007345DD"/>
    <w:rsid w:val="00734700"/>
    <w:rsid w:val="00735109"/>
    <w:rsid w:val="007607AC"/>
    <w:rsid w:val="00790900"/>
    <w:rsid w:val="007973DF"/>
    <w:rsid w:val="007A15BB"/>
    <w:rsid w:val="007A3D35"/>
    <w:rsid w:val="007B15F6"/>
    <w:rsid w:val="007C609D"/>
    <w:rsid w:val="007D6023"/>
    <w:rsid w:val="007E0E0A"/>
    <w:rsid w:val="007E53DE"/>
    <w:rsid w:val="007F2301"/>
    <w:rsid w:val="00801D28"/>
    <w:rsid w:val="00810810"/>
    <w:rsid w:val="00811E43"/>
    <w:rsid w:val="00822250"/>
    <w:rsid w:val="00826BDB"/>
    <w:rsid w:val="00831F9E"/>
    <w:rsid w:val="00832719"/>
    <w:rsid w:val="00834A83"/>
    <w:rsid w:val="008447B4"/>
    <w:rsid w:val="00862C3C"/>
    <w:rsid w:val="008864D5"/>
    <w:rsid w:val="008920E9"/>
    <w:rsid w:val="00893C56"/>
    <w:rsid w:val="008B4D72"/>
    <w:rsid w:val="008E2CDB"/>
    <w:rsid w:val="00900A4A"/>
    <w:rsid w:val="00901223"/>
    <w:rsid w:val="00904AA4"/>
    <w:rsid w:val="00906EE3"/>
    <w:rsid w:val="00910F49"/>
    <w:rsid w:val="009315D8"/>
    <w:rsid w:val="00931E96"/>
    <w:rsid w:val="00933399"/>
    <w:rsid w:val="00937399"/>
    <w:rsid w:val="009412E5"/>
    <w:rsid w:val="00962B45"/>
    <w:rsid w:val="00965F21"/>
    <w:rsid w:val="00972BA8"/>
    <w:rsid w:val="00975001"/>
    <w:rsid w:val="00975DCB"/>
    <w:rsid w:val="00976063"/>
    <w:rsid w:val="00982ED2"/>
    <w:rsid w:val="00992ABF"/>
    <w:rsid w:val="009A61BE"/>
    <w:rsid w:val="009D209D"/>
    <w:rsid w:val="009D282D"/>
    <w:rsid w:val="009D5E06"/>
    <w:rsid w:val="00A12159"/>
    <w:rsid w:val="00A1227F"/>
    <w:rsid w:val="00A367CC"/>
    <w:rsid w:val="00A40191"/>
    <w:rsid w:val="00A40E79"/>
    <w:rsid w:val="00A55A23"/>
    <w:rsid w:val="00A57538"/>
    <w:rsid w:val="00A60363"/>
    <w:rsid w:val="00A80F53"/>
    <w:rsid w:val="00A85946"/>
    <w:rsid w:val="00A9177E"/>
    <w:rsid w:val="00A95D63"/>
    <w:rsid w:val="00AA5875"/>
    <w:rsid w:val="00AA71E0"/>
    <w:rsid w:val="00AB0605"/>
    <w:rsid w:val="00AB1DFD"/>
    <w:rsid w:val="00AC3338"/>
    <w:rsid w:val="00AD7A6E"/>
    <w:rsid w:val="00AE3B37"/>
    <w:rsid w:val="00AE4648"/>
    <w:rsid w:val="00AF16A6"/>
    <w:rsid w:val="00AF658B"/>
    <w:rsid w:val="00B02B29"/>
    <w:rsid w:val="00B13C05"/>
    <w:rsid w:val="00B16109"/>
    <w:rsid w:val="00B4386D"/>
    <w:rsid w:val="00B50F83"/>
    <w:rsid w:val="00B52D47"/>
    <w:rsid w:val="00B535B1"/>
    <w:rsid w:val="00B568E5"/>
    <w:rsid w:val="00B6061D"/>
    <w:rsid w:val="00B678FA"/>
    <w:rsid w:val="00B727D6"/>
    <w:rsid w:val="00B8155D"/>
    <w:rsid w:val="00B900BB"/>
    <w:rsid w:val="00BA6422"/>
    <w:rsid w:val="00BC0548"/>
    <w:rsid w:val="00BC61F2"/>
    <w:rsid w:val="00BC65C4"/>
    <w:rsid w:val="00BC6DFD"/>
    <w:rsid w:val="00BD50AD"/>
    <w:rsid w:val="00BE67D3"/>
    <w:rsid w:val="00C01388"/>
    <w:rsid w:val="00C23D66"/>
    <w:rsid w:val="00C259A8"/>
    <w:rsid w:val="00C43DCF"/>
    <w:rsid w:val="00C534EC"/>
    <w:rsid w:val="00C64B42"/>
    <w:rsid w:val="00C81451"/>
    <w:rsid w:val="00C91109"/>
    <w:rsid w:val="00C9337E"/>
    <w:rsid w:val="00C9607D"/>
    <w:rsid w:val="00C9791F"/>
    <w:rsid w:val="00CA747B"/>
    <w:rsid w:val="00CB13FF"/>
    <w:rsid w:val="00CC7CDE"/>
    <w:rsid w:val="00CD4FC3"/>
    <w:rsid w:val="00CD50B1"/>
    <w:rsid w:val="00CE1519"/>
    <w:rsid w:val="00CE588C"/>
    <w:rsid w:val="00CF1CAB"/>
    <w:rsid w:val="00D026C7"/>
    <w:rsid w:val="00D041C0"/>
    <w:rsid w:val="00D27979"/>
    <w:rsid w:val="00D4145D"/>
    <w:rsid w:val="00D46EC7"/>
    <w:rsid w:val="00D5292E"/>
    <w:rsid w:val="00D57F6C"/>
    <w:rsid w:val="00D66754"/>
    <w:rsid w:val="00D86FA4"/>
    <w:rsid w:val="00D9353B"/>
    <w:rsid w:val="00D9611E"/>
    <w:rsid w:val="00D9754E"/>
    <w:rsid w:val="00DC6364"/>
    <w:rsid w:val="00DC6E37"/>
    <w:rsid w:val="00DD02C6"/>
    <w:rsid w:val="00DD1E11"/>
    <w:rsid w:val="00DE67F0"/>
    <w:rsid w:val="00E03F98"/>
    <w:rsid w:val="00E043DD"/>
    <w:rsid w:val="00E07850"/>
    <w:rsid w:val="00E238E9"/>
    <w:rsid w:val="00E245FB"/>
    <w:rsid w:val="00E305A1"/>
    <w:rsid w:val="00E33680"/>
    <w:rsid w:val="00E52CC8"/>
    <w:rsid w:val="00E60668"/>
    <w:rsid w:val="00E60A55"/>
    <w:rsid w:val="00E661B5"/>
    <w:rsid w:val="00E701A0"/>
    <w:rsid w:val="00EA2928"/>
    <w:rsid w:val="00EA5A3E"/>
    <w:rsid w:val="00EB0449"/>
    <w:rsid w:val="00EB066F"/>
    <w:rsid w:val="00EB7476"/>
    <w:rsid w:val="00EC0963"/>
    <w:rsid w:val="00EF22F3"/>
    <w:rsid w:val="00EF5E8C"/>
    <w:rsid w:val="00F02A96"/>
    <w:rsid w:val="00F33FC2"/>
    <w:rsid w:val="00F6335F"/>
    <w:rsid w:val="00F63D9C"/>
    <w:rsid w:val="00F75308"/>
    <w:rsid w:val="00F962F4"/>
    <w:rsid w:val="00FB2E39"/>
    <w:rsid w:val="00FB3D18"/>
    <w:rsid w:val="00FC1619"/>
    <w:rsid w:val="00FC4AF1"/>
    <w:rsid w:val="00FD197F"/>
    <w:rsid w:val="00FE113F"/>
    <w:rsid w:val="00FE16D3"/>
    <w:rsid w:val="00FE57C3"/>
    <w:rsid w:val="00FF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15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519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15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519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22</cp:revision>
  <cp:lastPrinted>2018-01-05T15:22:00Z</cp:lastPrinted>
  <dcterms:created xsi:type="dcterms:W3CDTF">2017-12-21T22:45:00Z</dcterms:created>
  <dcterms:modified xsi:type="dcterms:W3CDTF">2018-01-18T22:07:00Z</dcterms:modified>
</cp:coreProperties>
</file>